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6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85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limpando-nomes-do-data.frame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r>
        <w:br w:type="page"/>
      </w:r>
    </w:p>
    <w:bookmarkEnd w:id="384"/>
    <w:bookmarkEnd w:id="385"/>
    <w:bookmarkEnd w:id="386"/>
    <w:bookmarkStart w:id="38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7"/>
    <w:bookmarkStart w:id="391" w:name="referências"/>
    <w:p>
      <w:pPr>
        <w:pStyle w:val="Heading1"/>
      </w:pPr>
      <w:r>
        <w:t xml:space="preserve">REFERÊNCIAS</w:t>
      </w:r>
    </w:p>
    <w:bookmarkStart w:id="390" w:name="refs"/>
    <w:bookmarkStart w:id="38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8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89"/>
    <w:bookmarkEnd w:id="390"/>
    <w:bookmarkEnd w:id="3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4T11:18:22Z</dcterms:created>
  <dcterms:modified xsi:type="dcterms:W3CDTF">2023-07-24T1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